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mathematician with a profound passion for theoretical and applied mathematics, I am excited to submit my application for the Mathematician position at your esteemed institution in Switzerland Zurich. The opportunity to contribute to such a prestigious academic environment, where innovation and intellectual rigor thrive, aligns perfectly with my professional aspirations. My academic background, research expertise, and commitment to advancing mathematical knowledge make me an ideal candidate for this role. I am particularly drawn to Switzerland Zurich’s reputation as a global hub for scientific excellence and its vibrant community of scholars who push the boundaries of mathematical discovery.</w:t>
      </w:r>
    </w:p>
    <w:p>
      <w:pPr>
        <w:pStyle w:val="BodyText"/>
      </w:pPr>
      <w:r>
        <w:t xml:space="preserve">My journey as a mathematician began with a deep fascination for the elegance and complexity of mathematical structures. I earned my Ph.D. in Mathematics from [Your University], where I specialized in [specific area, e.g., algebraic geometry, number theory, or applied mathematics]. During my doctoral studies, I focused on [mention a specific research topic or project], which required me to develop novel analytical techniques and collaborate with interdisciplinary teams. This experience not only honed my technical skills but also instilled in me a relentless curiosity to explore unsolved problems and contribute meaningful solutions to real-world challenges.</w:t>
      </w:r>
    </w:p>
    <w:p>
      <w:pPr>
        <w:pStyle w:val="BodyText"/>
      </w:pPr>
      <w:r>
        <w:t xml:space="preserve">Throughout my career, I have consistently sought environments where mathematical inquiry intersects with practical impact. As a postdoctoral researcher at [Your Institution], I delved into [specific research area, e.g., computational mathematics or mathematical modeling], publishing my findings in top-tier journals such as [Journal Names]. My work has been recognized for its originality and potential to influence fields ranging from cryptography to data science. For instance, my research on [specific project or publication] introduced a framework that has since been cited in multiple studies, demonstrating the tangible value of mathematical innovation. These achievements reflect my ability to bridge abstract theory with applied outcomes—a skill I am eager to leverage at your organization in Switzerland Zurich.</w:t>
      </w:r>
    </w:p>
    <w:p>
      <w:pPr>
        <w:pStyle w:val="BodyText"/>
      </w:pPr>
      <w:r>
        <w:t xml:space="preserve">What sets me apart as a mathematician is not only my technical proficiency but also my collaborative spirit and commitment to fostering intellectual growth. In Zurich, I envision myself working alongside leading researchers and students who share my dedication to advancing mathematical frontiers. The city’s unique blend of academic tradition and forward-thinking innovation makes it an ideal setting for such endeavors. Switzerland Zurich is home to institutions like ETH Zurich and the University of Zurich, which are renowned for their cutting-edge research in mathematics and related disciplines. I am particularly inspired by [mention a specific initiative, department, or research group at the target institution], as it aligns closely with my interests in [specific area of expertise].</w:t>
      </w:r>
    </w:p>
    <w:p>
      <w:pPr>
        <w:pStyle w:val="BodyText"/>
      </w:pPr>
      <w:r>
        <w:t xml:space="preserve">My approach to mathematics is rooted in interdisciplinary collaboration and a willingness to tackle complex problems from multiple perspectives. For example, during my tenure at [Previous Institution], I partnered with engineers and computer scientists to develop algorithms that optimized [specific application, e.g., network security or machine learning models]. This experience underscored the transformative power of mathematics when applied to diverse challenges. In Switzerland Zurich, I aim to contribute to similar cross-disciplinary initiatives while also advancing my own research agenda. Whether it involves mentoring students, presenting at conferences, or publishing groundbreaking work, I am committed to fostering a culture of excellence and creativity.</w:t>
      </w:r>
    </w:p>
    <w:p>
      <w:pPr>
        <w:pStyle w:val="BodyText"/>
      </w:pPr>
      <w:r>
        <w:t xml:space="preserve">The cultural and academic vibrancy of Switzerland Zurich further motivates me to pursue this opportunity. The city’s commitment to innovation is evident in its support for research institutions, startup ecosystems, and international collaboration. As a mathematician, I am eager to immerse myself in this dynamic environment and contribute my expertise to projects that resonate with Zurich’s vision for the future. Additionally, the city’s unique blend of tradition and modernity offers an inspiring backdrop for both professional and personal growth. I am confident that my skills, perspective, and enthusiasm will align seamlessly with your institution’s goals.</w:t>
      </w:r>
    </w:p>
    <w:p>
      <w:pPr>
        <w:pStyle w:val="BodyText"/>
      </w:pPr>
      <w:r>
        <w:t xml:space="preserve">While my academic journey has been defined by rigorous inquiry and intellectual exploration, I am equally passionate about teaching and mentoring the next generation of mathematicians. In Zurich, I hope to engage with students through lectures, workshops, and collaborative projects that ignite their curiosity and equip them with the tools to tackle tomorrow’s challenges. My ability to communicate complex ideas clearly and inspire critical thinking has been recognized in my previous roles as a teaching assistant and guest lecturer. I believe that education is a cornerstone of mathematical progress, and I am eager to contribute to this mission in Switzerland Zurich.</w:t>
      </w:r>
    </w:p>
    <w:p>
      <w:pPr>
        <w:pStyle w:val="BodyText"/>
      </w:pPr>
      <w:r>
        <w:t xml:space="preserve">In conclusion, I am deeply enthusiastic about the opportunity to join your team as a mathematician in Switzerland Zurich. My academic background, research achievements, and dedication to collaborative problem-solving make me uniquely suited for this position. I am particularly excited about the chance to contribute to your institution’s legacy of excellence while exploring new frontiers in mathematics. Thank you for considering my application. I would be honored to discuss how my skills and vision align with your needs and look forward to the possibility of contributing to your esteemed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 Switzerland Zurich</dc:title>
  <dc:creator/>
  <cp:keywords/>
  <dcterms:created xsi:type="dcterms:W3CDTF">2025-12-13T02:31:21Z</dcterms:created>
  <dcterms:modified xsi:type="dcterms:W3CDTF">2025-12-13T02:31:21Z</dcterms:modified>
</cp:coreProperties>
</file>

<file path=docProps/custom.xml><?xml version="1.0" encoding="utf-8"?>
<Properties xmlns="http://schemas.openxmlformats.org/officeDocument/2006/custom-properties" xmlns:vt="http://schemas.openxmlformats.org/officeDocument/2006/docPropsVTypes"/>
</file>